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A6B8A" w14:textId="77777777" w:rsidR="00703A61" w:rsidRDefault="00703A61" w:rsidP="00703A61">
      <w:r>
        <w:rPr>
          <w:rFonts w:hint="eastAsia"/>
        </w:rPr>
        <w:t>一、实习目的</w:t>
      </w:r>
    </w:p>
    <w:p w14:paraId="2C7C476E" w14:textId="77777777" w:rsidR="00703A61" w:rsidRDefault="00703A61" w:rsidP="00703A61">
      <w:r>
        <w:rPr>
          <w:rFonts w:hint="eastAsia"/>
        </w:rPr>
        <w:t>通过理论联系实际，巩固所学的知识，提高处理实际问题的能力，为顺利毕业进行做好充分的准备，并为自己能顺利与社会环境接轨做准备。通过这次实习，使我们进一步理解和领会所学的基本理论，了解计算机技术和信息管理技术的发展及应用，较为系统地掌握计算机应用技能和信息管理技能，把所学知识与解决实际问题相联系，能够利用计算机处理工作中的各种信息，培养我们发现问题、分析问题和解决问题的能力，从而提高我们从事实际工作的能力。</w:t>
      </w:r>
    </w:p>
    <w:p w14:paraId="36CD0693" w14:textId="77777777" w:rsidR="00703A61" w:rsidRDefault="00703A61" w:rsidP="00703A61">
      <w:r>
        <w:rPr>
          <w:rFonts w:hint="eastAsia"/>
        </w:rPr>
        <w:t>二、实习意义</w:t>
      </w:r>
    </w:p>
    <w:p w14:paraId="72821768" w14:textId="77777777" w:rsidR="00703A61" w:rsidRDefault="00703A61" w:rsidP="00703A61">
      <w:r>
        <w:rPr>
          <w:rFonts w:hint="eastAsia"/>
        </w:rPr>
        <w:t>生产实习是一个极为重要的实践性教学环节。通过实习，使学生在社会实践中接触与本专业相关的实际工作，增强感性认识，培养和锻炼学生综合运用所学的基础理论、基本技能和专业知识，去独立分析和解决实际问题的能力，把理论和实践结合起来，提高实践动手能力，为学生毕业后走上工作岗位打下一定的基础；同时可以检验教学效果，为进一步提高教育教学质量，培养合格人才积累经验。计算机是一门对实践要求较高的学科，通过专业实习，使学生能熟悉有关计算机专业的各个领域，使学生毕业后能胜任与本专业相关的工作。</w:t>
      </w:r>
    </w:p>
    <w:p w14:paraId="03C8E11A" w14:textId="144A7BA3" w:rsidR="00703A61" w:rsidRDefault="00703A61" w:rsidP="00703A61">
      <w:r>
        <w:t>面对社会，我们经验太少，思想单纯！毕业实习，给了我们一个了解社会，增加经验，熟悉工作单位的机会。锻炼自己的动手能力，将学习的理论知识运用于实践当中，反过来还能检验书本上理论的正确性，有利于融会贯通。同时，也能开拓视野，完善自己的知识结构，达到锻炼能力的目的。一切都是为了让实践者对本专业知识形成一个客观，理性的认识，从而不与社会现实相脱节。此外通过理论联系实际，巩固所学的知识，提高处理实际问题的能力，了解设计专题的主要内容，</w:t>
      </w:r>
      <w:r>
        <w:rPr>
          <w:rFonts w:hint="eastAsia"/>
        </w:rPr>
        <w:t>为毕业设计的顺利进行做好充分的准备，并为自己能顺利与社会环境接轨做准备。</w:t>
      </w:r>
    </w:p>
    <w:p w14:paraId="4C7060B6" w14:textId="77777777" w:rsidR="00703A61" w:rsidRDefault="00703A61" w:rsidP="00703A61">
      <w:r>
        <w:rPr>
          <w:rFonts w:hint="eastAsia"/>
        </w:rPr>
        <w:t>三、实习单位调研情况</w:t>
      </w:r>
    </w:p>
    <w:p w14:paraId="0DDD69ED" w14:textId="3D53E5E4" w:rsidR="0020083D" w:rsidRDefault="00703A61" w:rsidP="00703A61">
      <w:r>
        <w:rPr>
          <w:rFonts w:hint="eastAsia"/>
        </w:rPr>
        <w:t>我的实习单位</w:t>
      </w:r>
      <w:r w:rsidR="007A3AB9" w:rsidRPr="007A3AB9">
        <w:rPr>
          <w:rFonts w:hint="eastAsia"/>
        </w:rPr>
        <w:t>中国电信集团有限公司滨海分公司</w:t>
      </w:r>
      <w:r w:rsidR="007B4A22">
        <w:rPr>
          <w:rFonts w:hint="eastAsia"/>
        </w:rPr>
        <w:t>，</w:t>
      </w:r>
      <w:r w:rsidR="007C436F" w:rsidRPr="007C436F">
        <w:t>中国电信股份有限公司滨海分公司成立于2003年6月5日，注册地位于江苏省盐城市滨海县东坎街道阜东中路175号，经营范围包括基础电信业务：在本县范围内经营固定网本地通信业务（含本地无线环路业务）、固定网国内长途通信业务、固定网国际长途</w:t>
      </w:r>
      <w:r w:rsidR="007C436F" w:rsidRPr="007C436F">
        <w:rPr>
          <w:rFonts w:hint="eastAsia"/>
        </w:rPr>
        <w:t>通信业务、互联网国际数据传送业务、互联网国内数据传送业务、互联网本地数据传送业务、国际数据通信业务、公众电报和用户电报业务、</w:t>
      </w:r>
      <w:r w:rsidR="007C436F" w:rsidRPr="007C436F">
        <w:t>26GHz无线接入设施服务业务、国内通信设施服务业务。增值电信业务：在本县范围内经营第二类基础电信业务中的固定网国内数据传送业务、用户驻地网业务、网络托管业务（比照增值电信业务管理），第一类增值电信业务中的国内互联网虚拟专用网业务、互联网接入服务业务，第二类增值电信业务中的在线数据处理与交易处理业务、存储转发类业务、国内呼叫中心业务、信息服务业务以及无线数据传送业务；在本县范围内经营第</w:t>
      </w:r>
      <w:r w:rsidR="007C436F" w:rsidRPr="007C436F">
        <w:rPr>
          <w:rFonts w:hint="eastAsia"/>
        </w:rPr>
        <w:t>二类基础电信业务中的国内甚小口径终端地球站通信业务（比照增值电信业务管理），第一类增值电信业务中的互联网数据中心业务内、内容分发网络业务；</w:t>
      </w:r>
      <w:r w:rsidR="007C436F" w:rsidRPr="007C436F">
        <w:t>经营与通信及信息业务相关的系统集成、技术开发、技术服务、技术咨询、信息咨询、设备（除卫星广播电视地面接收设施）及计算机软硬件的生产、销售、安装和设计与施工；房屋租赁；通信设施租赁；安全技术防范</w:t>
      </w:r>
      <w:r w:rsidR="007C436F" w:rsidRPr="007C436F">
        <w:rPr>
          <w:rFonts w:hint="eastAsia"/>
        </w:rPr>
        <w:t>系统的设计、施工和维修；广告业务。</w:t>
      </w:r>
    </w:p>
    <w:p w14:paraId="0826CF6E" w14:textId="3AD4B981" w:rsidR="00703A61" w:rsidRDefault="00703A61" w:rsidP="00703A61">
      <w:r>
        <w:rPr>
          <w:rFonts w:hint="eastAsia"/>
        </w:rPr>
        <w:t>四、实习内容</w:t>
      </w:r>
    </w:p>
    <w:p w14:paraId="0BE3A1E0" w14:textId="59810FC5" w:rsidR="009461FF" w:rsidRDefault="009461FF" w:rsidP="009461FF">
      <w:pPr>
        <w:rPr>
          <w:rFonts w:hint="eastAsia"/>
        </w:rPr>
      </w:pPr>
      <w:r>
        <w:rPr>
          <w:rFonts w:hint="eastAsia"/>
        </w:rPr>
        <w:t>我实习所在的部门是</w:t>
      </w:r>
      <w:r w:rsidR="00A21539" w:rsidRPr="00A21539">
        <w:rPr>
          <w:rFonts w:hint="eastAsia"/>
        </w:rPr>
        <w:t>工程维修部</w:t>
      </w:r>
      <w:r>
        <w:rPr>
          <w:rFonts w:hint="eastAsia"/>
        </w:rPr>
        <w:t>，主要从事</w:t>
      </w:r>
      <w:r w:rsidR="00A21539">
        <w:rPr>
          <w:rFonts w:hint="eastAsia"/>
        </w:rPr>
        <w:t>计算机、</w:t>
      </w:r>
      <w:r>
        <w:rPr>
          <w:rFonts w:hint="eastAsia"/>
        </w:rPr>
        <w:t>网络维修服务工作。刚开始实习时，</w:t>
      </w:r>
      <w:r w:rsidR="007C0879">
        <w:rPr>
          <w:rFonts w:hint="eastAsia"/>
        </w:rPr>
        <w:t>部门</w:t>
      </w:r>
      <w:r>
        <w:rPr>
          <w:rFonts w:hint="eastAsia"/>
        </w:rPr>
        <w:t>的</w:t>
      </w:r>
      <w:r w:rsidR="007C0879">
        <w:rPr>
          <w:rFonts w:hint="eastAsia"/>
        </w:rPr>
        <w:t>前辈</w:t>
      </w:r>
      <w:r>
        <w:rPr>
          <w:rFonts w:hint="eastAsia"/>
        </w:rPr>
        <w:t>给了我一些有关部门运营和</w:t>
      </w:r>
      <w:r w:rsidR="001561CB">
        <w:rPr>
          <w:rFonts w:hint="eastAsia"/>
        </w:rPr>
        <w:t>网络</w:t>
      </w:r>
      <w:r>
        <w:rPr>
          <w:rFonts w:hint="eastAsia"/>
        </w:rPr>
        <w:t>维护</w:t>
      </w:r>
      <w:r w:rsidR="00AE6DD5">
        <w:rPr>
          <w:rFonts w:hint="eastAsia"/>
        </w:rPr>
        <w:t>工作</w:t>
      </w:r>
      <w:r>
        <w:rPr>
          <w:rFonts w:hint="eastAsia"/>
        </w:rPr>
        <w:t>的</w:t>
      </w:r>
      <w:r w:rsidR="005146E2">
        <w:rPr>
          <w:rFonts w:hint="eastAsia"/>
        </w:rPr>
        <w:t>公司的有关</w:t>
      </w:r>
      <w:r>
        <w:rPr>
          <w:rFonts w:hint="eastAsia"/>
        </w:rPr>
        <w:t>规章制度，让我对公司运营情况和计算机</w:t>
      </w:r>
      <w:r w:rsidR="00B11F56">
        <w:rPr>
          <w:rFonts w:hint="eastAsia"/>
        </w:rPr>
        <w:t>、</w:t>
      </w:r>
      <w:r>
        <w:rPr>
          <w:rFonts w:hint="eastAsia"/>
        </w:rPr>
        <w:t>网络维护有了一定的认识，真正体会到了一个国有企业单位对人事的重视，理解了</w:t>
      </w:r>
      <w:r w:rsidR="00881039">
        <w:rPr>
          <w:rFonts w:hint="eastAsia"/>
        </w:rPr>
        <w:t>工程维修部</w:t>
      </w:r>
      <w:r w:rsidR="005674BA">
        <w:rPr>
          <w:rFonts w:hint="eastAsia"/>
        </w:rPr>
        <w:t>负责的网络</w:t>
      </w:r>
      <w:r>
        <w:rPr>
          <w:rFonts w:hint="eastAsia"/>
        </w:rPr>
        <w:t>维护工作虽然是企业部门运营的一个小侧面，但关系到企业在广大市民心目中的形象，我们中有经验的前辈还给我仔细讲解了</w:t>
      </w:r>
      <w:r w:rsidR="007976B7">
        <w:rPr>
          <w:rFonts w:hint="eastAsia"/>
        </w:rPr>
        <w:t>计算机、</w:t>
      </w:r>
      <w:r w:rsidR="001C00A1">
        <w:rPr>
          <w:rFonts w:hint="eastAsia"/>
        </w:rPr>
        <w:t>网络设备</w:t>
      </w:r>
      <w:r>
        <w:rPr>
          <w:rFonts w:hint="eastAsia"/>
        </w:rPr>
        <w:t>维护的</w:t>
      </w:r>
      <w:r w:rsidR="00B702B7">
        <w:rPr>
          <w:rFonts w:hint="eastAsia"/>
        </w:rPr>
        <w:t>各种</w:t>
      </w:r>
      <w:r>
        <w:rPr>
          <w:rFonts w:hint="eastAsia"/>
        </w:rPr>
        <w:t>注意事项，经常领着我去进行</w:t>
      </w:r>
      <w:r w:rsidR="009C2911">
        <w:rPr>
          <w:rFonts w:hint="eastAsia"/>
        </w:rPr>
        <w:t>实践教学和培训</w:t>
      </w:r>
      <w:r>
        <w:t>;后来，又让我参与了一些具体的工作，比如</w:t>
      </w:r>
      <w:r w:rsidR="009C1B08">
        <w:rPr>
          <w:rFonts w:hint="eastAsia"/>
        </w:rPr>
        <w:lastRenderedPageBreak/>
        <w:t>尝试诊断网络设备故障，进行网络设备的维修</w:t>
      </w:r>
      <w:r w:rsidR="00C131ED">
        <w:rPr>
          <w:rFonts w:hint="eastAsia"/>
        </w:rPr>
        <w:t>工作。</w:t>
      </w:r>
    </w:p>
    <w:p w14:paraId="36C5CF44" w14:textId="22880B10" w:rsidR="009461FF" w:rsidRDefault="009461FF" w:rsidP="009461FF">
      <w:r>
        <w:rPr>
          <w:rFonts w:hint="eastAsia"/>
        </w:rPr>
        <w:t>刚开始的时候有点手忙脚乱，不是这边搞错就是那边忘了，业务也很不熟悉，都是同事指导和帮助我。由于后来心态的调整和渐渐的熟练，慢慢地学得差不多了，</w:t>
      </w:r>
      <w:r w:rsidR="00493326">
        <w:rPr>
          <w:rFonts w:hint="eastAsia"/>
        </w:rPr>
        <w:t>能够独立</w:t>
      </w:r>
      <w:r>
        <w:rPr>
          <w:rFonts w:hint="eastAsia"/>
        </w:rPr>
        <w:t>工作，我已熟悉整个维护服务的流程，可以独立、熟练地比较准确地报出各种网络故障问题。</w:t>
      </w:r>
    </w:p>
    <w:p w14:paraId="7EEF54A3" w14:textId="5DAD22B7" w:rsidR="009461FF" w:rsidRDefault="009461FF" w:rsidP="009461FF">
      <w:r>
        <w:rPr>
          <w:rFonts w:hint="eastAsia"/>
        </w:rPr>
        <w:t>作为实习生，我严格的要求自己，甘于吃苦，任劳任怨，尽心尽力，遵守公司的规章制度，主动打扫办公室卫生，尊重领导，维护领导的威信，适应领导的工作习惯、工作方法、工作风格以及工作特点。主动向领导、向办公室同志学习，取长补短，加强沟通，增进了解，提升能力。对领导和办公室交办的日常文字材料，即接即办，保证按领导的要求按时、准确办结，不断提高工作效率。</w:t>
      </w:r>
    </w:p>
    <w:p w14:paraId="0ACAFEE6" w14:textId="77777777" w:rsidR="009461FF" w:rsidRDefault="009461FF" w:rsidP="00703A61"/>
    <w:p w14:paraId="707D30BB" w14:textId="3E8EE3EE" w:rsidR="00703A61" w:rsidRDefault="00703A61" w:rsidP="00703A61">
      <w:r>
        <w:rPr>
          <w:rFonts w:hint="eastAsia"/>
        </w:rPr>
        <w:t>五、实习总结</w:t>
      </w:r>
    </w:p>
    <w:p w14:paraId="0DC36D5F" w14:textId="77777777" w:rsidR="00703A61" w:rsidRDefault="00703A61" w:rsidP="00703A61">
      <w:r>
        <w:rPr>
          <w:rFonts w:hint="eastAsia"/>
        </w:rPr>
        <w:t>在这短暂的实习期间中，我学到了许多书本上学不到的知识。从学校走向社会，首要面临的问题便是角色转换的问题。从一个学生转化为一个单位人，在思想的层面上，必须认识到二者的社会角色之间存在着较大的差异。学生时代只是单纯的学习知识，你可以有很好的同学，很好的朋友，大家相互嘘寒问暖，不必勾心斗角。而社会实践则意味着继续学习，并将知识应用于实践，学生时代可以自己选择交往的对象，而社会人则更多地被他人所选择。存在着利益关系，又工作繁忙，就多了份人情世故。诸此种种的差异。不胜枚举。但仅仅在思想的层面上认识到这一点还是不够的，而是必须在实际的工作和生活中潜心体会，并自觉的进行这种角色的转换。</w:t>
      </w:r>
    </w:p>
    <w:p w14:paraId="1D479DAC" w14:textId="77777777" w:rsidR="00703A61" w:rsidRDefault="00703A61" w:rsidP="00703A61">
      <w:r>
        <w:rPr>
          <w:rFonts w:hint="eastAsia"/>
        </w:rPr>
        <w:t>通过实习使我对计算机有了更具体认识，通过对计算机的具体操作和亲自实践巩固了课本上学的知识，在这个基础上把所学的计算机应用专业理论知识与实践密切结合起来，培养自己实际工作能力与分析能力，达到学以致用的目的。理论与实际的结合，学校与社会的勾通，进一步提高了自己的思想觉悟，业务水平；尤其是观察分析和解决问题的实际工作能力，实习的一个重要功能，在于运用教学成果，检验教学成果。运用教学成果，就是把课堂上学到的系统化的理论知识、尝试性地应用与实际的工作中。</w:t>
      </w:r>
    </w:p>
    <w:p w14:paraId="5F787FE3" w14:textId="77777777" w:rsidR="00703A61" w:rsidRDefault="00703A61" w:rsidP="00703A61">
      <w:r>
        <w:rPr>
          <w:rFonts w:hint="eastAsia"/>
        </w:rPr>
        <w:t>经过这段实习，我有些慌张，我意识到自己并不成熟，并没有做好将要走上社会的准备工作。我还有太多的地方需要改进，思想上的，生活作风上的，我应该抓住这次实习机遇，用最快的速度进步，把握住自己的不足，在今后的生活中注意锻炼。为适应以后的工作，为之打好基础。</w:t>
      </w:r>
    </w:p>
    <w:p w14:paraId="5F90E8FE" w14:textId="2CCF0E58" w:rsidR="00E40C42" w:rsidRDefault="00703A61" w:rsidP="00703A61">
      <w:r>
        <w:rPr>
          <w:rFonts w:hint="eastAsia"/>
        </w:rPr>
        <w:t>实习，是开端也是结束。实习的同时也让我了解到了自己的不足，在今后的工作和生活中，我会继续努力，完善自我。更加努力的奋斗下去。</w:t>
      </w:r>
    </w:p>
    <w:sectPr w:rsidR="00E40C4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bC0sLAwMDExMDBQ0lEKTi0uzszPAykwrAUAsd6k9iwAAAA="/>
  </w:docVars>
  <w:rsids>
    <w:rsidRoot w:val="0046282B"/>
    <w:rsid w:val="00123ED9"/>
    <w:rsid w:val="001320A0"/>
    <w:rsid w:val="001561CB"/>
    <w:rsid w:val="001C00A1"/>
    <w:rsid w:val="0020083D"/>
    <w:rsid w:val="0046282B"/>
    <w:rsid w:val="00471332"/>
    <w:rsid w:val="00493326"/>
    <w:rsid w:val="005146E2"/>
    <w:rsid w:val="00521472"/>
    <w:rsid w:val="005674BA"/>
    <w:rsid w:val="005E0F4C"/>
    <w:rsid w:val="006D7AD3"/>
    <w:rsid w:val="00703A61"/>
    <w:rsid w:val="007976B7"/>
    <w:rsid w:val="007A3AB9"/>
    <w:rsid w:val="007B4A22"/>
    <w:rsid w:val="007C0879"/>
    <w:rsid w:val="007C436F"/>
    <w:rsid w:val="007D2105"/>
    <w:rsid w:val="007E5BD5"/>
    <w:rsid w:val="00881039"/>
    <w:rsid w:val="009461FF"/>
    <w:rsid w:val="009A756A"/>
    <w:rsid w:val="009C1B08"/>
    <w:rsid w:val="009C2911"/>
    <w:rsid w:val="00A21539"/>
    <w:rsid w:val="00A85244"/>
    <w:rsid w:val="00A865D1"/>
    <w:rsid w:val="00AE6DD5"/>
    <w:rsid w:val="00B11F56"/>
    <w:rsid w:val="00B702B7"/>
    <w:rsid w:val="00C131ED"/>
    <w:rsid w:val="00D607E6"/>
    <w:rsid w:val="00E40C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07DA6"/>
  <w15:chartTrackingRefBased/>
  <w15:docId w15:val="{E812EBCD-8689-4831-B017-77C7FA424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382</Words>
  <Characters>2184</Characters>
  <Application>Microsoft Office Word</Application>
  <DocSecurity>0</DocSecurity>
  <Lines>18</Lines>
  <Paragraphs>5</Paragraphs>
  <ScaleCrop>false</ScaleCrop>
  <Company/>
  <LinksUpToDate>false</LinksUpToDate>
  <CharactersWithSpaces>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g xfd</dc:creator>
  <cp:keywords/>
  <dc:description/>
  <cp:lastModifiedBy>hg xfd</cp:lastModifiedBy>
  <cp:revision>34</cp:revision>
  <dcterms:created xsi:type="dcterms:W3CDTF">2023-02-07T13:43:00Z</dcterms:created>
  <dcterms:modified xsi:type="dcterms:W3CDTF">2023-02-07T14:05:00Z</dcterms:modified>
</cp:coreProperties>
</file>